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78BF1FB" w14:textId="77777777" w:rsidR="005F54FF" w:rsidRDefault="00591349">
      <w:pPr>
        <w:pStyle w:val="Title"/>
      </w:pPr>
      <w:r>
        <w:t>Ex13</w:t>
      </w:r>
    </w:p>
    <w:p w14:paraId="1ECEDE90" w14:textId="77777777" w:rsidR="005F54FF" w:rsidRDefault="00591349">
      <w:pPr>
        <w:pStyle w:val="Authors"/>
      </w:pPr>
      <w:r>
        <w:t>Chathrua Gunasekara</w:t>
      </w:r>
    </w:p>
    <w:p w14:paraId="013CEC85" w14:textId="77777777" w:rsidR="005B30E6" w:rsidRDefault="00591349">
      <w:r>
        <w:t xml:space="preserve">1.a Preprocessing steps done in chapter 12 are repeated in the same way in this exercise too. </w:t>
      </w:r>
    </w:p>
    <w:p w14:paraId="194A5242" w14:textId="77777777" w:rsidR="005B30E6" w:rsidRDefault="005B30E6" w:rsidP="005B30E6">
      <w:r>
        <w:t>Preprocessing done on both bio and chem and combined data sets.</w:t>
      </w:r>
    </w:p>
    <w:p w14:paraId="53425A56" w14:textId="77777777" w:rsidR="005B30E6" w:rsidRDefault="005B30E6" w:rsidP="005B30E6">
      <w:pPr>
        <w:pStyle w:val="ListParagraph"/>
        <w:numPr>
          <w:ilvl w:val="0"/>
          <w:numId w:val="2"/>
        </w:numPr>
      </w:pPr>
      <w:r>
        <w:t>Remove nearzero variance predictors</w:t>
      </w:r>
    </w:p>
    <w:p w14:paraId="3390689A" w14:textId="77777777" w:rsidR="005B30E6" w:rsidRDefault="005B30E6" w:rsidP="005B30E6">
      <w:pPr>
        <w:pStyle w:val="ListParagraph"/>
        <w:numPr>
          <w:ilvl w:val="0"/>
          <w:numId w:val="2"/>
        </w:numPr>
      </w:pPr>
      <w:r>
        <w:t>Remove high correlated predictors</w:t>
      </w:r>
    </w:p>
    <w:p w14:paraId="4609A586" w14:textId="77777777" w:rsidR="005B30E6" w:rsidRDefault="005B30E6" w:rsidP="005B30E6">
      <w:pPr>
        <w:pStyle w:val="ListParagraph"/>
        <w:numPr>
          <w:ilvl w:val="0"/>
          <w:numId w:val="2"/>
        </w:numPr>
      </w:pPr>
      <w:r>
        <w:t>Remove linear combination predictors</w:t>
      </w:r>
    </w:p>
    <w:p w14:paraId="7B1FEDC0" w14:textId="77777777" w:rsidR="005B30E6" w:rsidRDefault="005B30E6" w:rsidP="005B30E6">
      <w:pPr>
        <w:pStyle w:val="ListParagraph"/>
        <w:numPr>
          <w:ilvl w:val="0"/>
          <w:numId w:val="2"/>
        </w:numPr>
      </w:pPr>
      <w:r>
        <w:t>Splitting data set using stratified sampling</w:t>
      </w:r>
    </w:p>
    <w:p w14:paraId="12F0EA6B" w14:textId="77777777" w:rsidR="005B30E6" w:rsidRDefault="005B30E6" w:rsidP="005B30E6"/>
    <w:p w14:paraId="3F5DD487" w14:textId="77777777" w:rsidR="005F54FF" w:rsidRDefault="00591349">
      <w:r>
        <w:t>Following diagram illustrates the class distribution in predictor variable.</w:t>
      </w:r>
    </w:p>
    <w:p w14:paraId="0DAF07BA" w14:textId="77777777" w:rsidR="005F54FF" w:rsidRDefault="00591349">
      <w:r>
        <w:rPr>
          <w:noProof/>
        </w:rPr>
        <w:drawing>
          <wp:inline distT="0" distB="0" distL="0" distR="0" wp14:anchorId="0ED5FCEF" wp14:editId="425503A3">
            <wp:extent cx="4804117" cy="300696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50d36d9524b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117" cy="300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82564" w14:textId="77777777" w:rsidR="005F54FF" w:rsidRDefault="00591349">
      <w:pPr>
        <w:pStyle w:val="SourceCode"/>
      </w:pPr>
      <w:r>
        <w:rPr>
          <w:rStyle w:val="VerbatimChar"/>
        </w:rPr>
        <w:t xml:space="preserve">  </w:t>
      </w:r>
      <w:r w:rsidRPr="00591349">
        <w:rPr>
          <w:rStyle w:val="VerbatimChar"/>
          <w:b/>
          <w:sz w:val="32"/>
          <w:szCs w:val="32"/>
        </w:rPr>
        <w:t xml:space="preserve">1. Mixture Discriminant Analysis </w:t>
      </w:r>
      <w:r w:rsidRPr="00591349">
        <w:rPr>
          <w:b/>
          <w:sz w:val="32"/>
          <w:szCs w:val="32"/>
        </w:rP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 96 predictor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subclasses  Accuracy   Kappa       Accuracy SD  Kappa SD  </w:t>
      </w:r>
      <w:r>
        <w:br/>
      </w:r>
      <w:r>
        <w:rPr>
          <w:rStyle w:val="VerbatimChar"/>
        </w:rPr>
        <w:t xml:space="preserve">    1           0.4145599  0.05659400  0.05389300   0.06594883</w:t>
      </w:r>
      <w:r>
        <w:br/>
      </w:r>
      <w:r>
        <w:rPr>
          <w:rStyle w:val="VerbatimChar"/>
        </w:rPr>
        <w:t xml:space="preserve">    2           0.4239917  0.06274809  0.03231601   0.04932816</w:t>
      </w:r>
      <w:r>
        <w:br/>
      </w:r>
      <w:r>
        <w:rPr>
          <w:rStyle w:val="VerbatimChar"/>
        </w:rPr>
        <w:t xml:space="preserve">    </w:t>
      </w:r>
      <w:r w:rsidRPr="00591349">
        <w:rPr>
          <w:rStyle w:val="VerbatimChar"/>
          <w:highlight w:val="lightGray"/>
        </w:rPr>
        <w:t>3           0.4361365  0.07152077  0.03558633   0.05913592</w:t>
      </w:r>
      <w:r>
        <w:br/>
      </w:r>
      <w:r>
        <w:rPr>
          <w:rStyle w:val="VerbatimChar"/>
        </w:rPr>
        <w:t xml:space="preserve">    4           0.3832163  0.01625659  0.02123588   0.02585894</w:t>
      </w:r>
      <w:r>
        <w:br/>
      </w:r>
      <w:r>
        <w:rPr>
          <w:rStyle w:val="VerbatimChar"/>
        </w:rPr>
        <w:t xml:space="preserve">    5           0.4129537  0.05560859  0.06633504   0.08922207</w:t>
      </w:r>
      <w:r>
        <w:br/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 used for the model was subclasses = 3.</w:t>
      </w:r>
    </w:p>
    <w:p w14:paraId="2F4F375C" w14:textId="77777777" w:rsidR="00C03A02" w:rsidRDefault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>
        <w:br/>
      </w:r>
      <w:r>
        <w:rPr>
          <w:rStyle w:val="VerbatimChar"/>
        </w:rPr>
        <w:t xml:space="preserve">  </w:t>
      </w:r>
    </w:p>
    <w:p w14:paraId="0D0B8996" w14:textId="77777777" w:rsidR="005F54FF" w:rsidRDefault="00591349">
      <w:pPr>
        <w:pStyle w:val="SourceCode"/>
      </w:pP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9   12      3</w:t>
      </w:r>
      <w:r>
        <w:br/>
      </w:r>
      <w:r>
        <w:rPr>
          <w:rStyle w:val="VerbatimChar"/>
        </w:rPr>
        <w:t xml:space="preserve">      None      6    9      2</w:t>
      </w:r>
      <w:r>
        <w:br/>
      </w:r>
      <w:r>
        <w:rPr>
          <w:rStyle w:val="VerbatimChar"/>
        </w:rPr>
        <w:t xml:space="preserve">      Severe    4    0     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 for </w:t>
      </w:r>
      <w:r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179          </w:t>
      </w:r>
      <w:r>
        <w:br/>
      </w:r>
      <w:r>
        <w:rPr>
          <w:rStyle w:val="VerbatimChar"/>
        </w:rPr>
        <w:t xml:space="preserve">                   95% CI : (0.3803, 0.6534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5537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424          </w:t>
      </w:r>
      <w:r>
        <w:br/>
      </w:r>
      <w:r>
        <w:rPr>
          <w:rStyle w:val="VerbatimChar"/>
        </w:rPr>
        <w:t xml:space="preserve">   Mcnemar's Test P-Value : 0.2464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552      0.4286       0.16667</w:t>
      </w:r>
      <w:r>
        <w:br/>
      </w:r>
      <w:r>
        <w:rPr>
          <w:rStyle w:val="VerbatimChar"/>
        </w:rPr>
        <w:t xml:space="preserve">  Specificity               0.4444      0.7714       0.92000</w:t>
      </w:r>
      <w:r>
        <w:br/>
      </w:r>
    </w:p>
    <w:p w14:paraId="0EA9E5B5" w14:textId="77777777" w:rsidR="00591349" w:rsidRDefault="00591349" w:rsidP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</w:p>
    <w:p w14:paraId="26DE1CA8" w14:textId="77777777" w:rsidR="00591349" w:rsidRDefault="00591349">
      <w:pPr>
        <w:pStyle w:val="SourceCode"/>
        <w:rPr>
          <w:rStyle w:val="VerbatimChar"/>
        </w:rPr>
      </w:pPr>
      <w:r w:rsidRPr="00591349">
        <w:rPr>
          <w:rStyle w:val="VerbatimChar"/>
          <w:b/>
          <w:color w:val="000000" w:themeColor="text1"/>
          <w:sz w:val="32"/>
          <w:szCs w:val="32"/>
        </w:rPr>
        <w:t>2. Neural Network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 96 predictor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spatial sign transformation, scaled, center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</w:p>
    <w:p w14:paraId="31FE32F2" w14:textId="77777777" w:rsidR="00591349" w:rsidRDefault="00591349">
      <w:pPr>
        <w:pStyle w:val="SourceCode"/>
        <w:rPr>
          <w:rStyle w:val="VerbatimChar"/>
        </w:rPr>
      </w:pPr>
    </w:p>
    <w:p w14:paraId="7FF5468D" w14:textId="77777777" w:rsidR="005F54FF" w:rsidRDefault="00591349">
      <w:pPr>
        <w:pStyle w:val="SourceCode"/>
      </w:pP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size  decay  Accuracy   Kappa          Accuracy SD  Kappa SD  </w:t>
      </w:r>
      <w:r>
        <w:br/>
      </w:r>
      <w:r>
        <w:rPr>
          <w:rStyle w:val="VerbatimChar"/>
        </w:rPr>
        <w:t xml:space="preserve">     1    0.0    0.3912201  -0.0005849393  0.07975896   0.05673328</w:t>
      </w:r>
      <w:r>
        <w:br/>
      </w:r>
      <w:r>
        <w:rPr>
          <w:rStyle w:val="VerbatimChar"/>
        </w:rPr>
        <w:t xml:space="preserve">     1    0.1    0.4407795  -0.0262458622  0.04372911   0.07310105</w:t>
      </w:r>
      <w:r>
        <w:br/>
      </w:r>
      <w:r>
        <w:rPr>
          <w:rStyle w:val="VerbatimChar"/>
        </w:rPr>
        <w:t xml:space="preserve">     1    1.0    0.4600638  -0.0362919794  0.04409184   0.06066712</w:t>
      </w:r>
      <w:r>
        <w:br/>
      </w:r>
      <w:r>
        <w:rPr>
          <w:rStyle w:val="VerbatimChar"/>
        </w:rPr>
        <w:t xml:space="preserve">     1    2.0    0.4921698  -0.0068195868  0.07045113   0.01971180</w:t>
      </w:r>
      <w:r>
        <w:br/>
      </w:r>
      <w:r>
        <w:rPr>
          <w:rStyle w:val="VerbatimChar"/>
        </w:rPr>
        <w:t xml:space="preserve">     2    0.0    0.3856094  -0.0004402377  0.08293128   0.07808454</w:t>
      </w:r>
      <w:r>
        <w:br/>
      </w:r>
      <w:r>
        <w:rPr>
          <w:rStyle w:val="VerbatimChar"/>
        </w:rPr>
        <w:lastRenderedPageBreak/>
        <w:t xml:space="preserve">     5    0.0    0.4096316  -0.0014802390  0.05190740   0.07650497</w:t>
      </w:r>
      <w:r>
        <w:br/>
      </w:r>
      <w:r>
        <w:rPr>
          <w:rStyle w:val="VerbatimChar"/>
        </w:rPr>
        <w:t xml:space="preserve">     5    0.1    0.4270451   0.0019751218  0.04324519   0.06628027</w:t>
      </w:r>
      <w:r>
        <w:br/>
      </w:r>
      <w:r>
        <w:rPr>
          <w:rStyle w:val="VerbatimChar"/>
        </w:rPr>
        <w:t xml:space="preserve">     5    1.0    0.4633821  -0.0181128791  0.04928725   0.07184842</w:t>
      </w:r>
      <w:r>
        <w:br/>
      </w:r>
      <w:r>
        <w:rPr>
          <w:rStyle w:val="VerbatimChar"/>
        </w:rPr>
        <w:t xml:space="preserve">     5    2.0    0.4947387  -0.0061781221  0.06236068   0.01782982</w:t>
      </w:r>
      <w:r>
        <w:br/>
      </w:r>
      <w:r>
        <w:rPr>
          <w:rStyle w:val="VerbatimChar"/>
        </w:rPr>
        <w:t xml:space="preserve">     6    0.0    0.4095587   0.0010321192  0.04626995   0.05163436</w:t>
      </w:r>
      <w:r>
        <w:br/>
      </w:r>
      <w:r>
        <w:rPr>
          <w:rStyle w:val="VerbatimChar"/>
        </w:rPr>
        <w:t xml:space="preserve">     6    0.1    0.4321282   0.0098848259  0.04536148   0.07110344</w:t>
      </w:r>
      <w:r>
        <w:br/>
      </w:r>
      <w:r>
        <w:rPr>
          <w:rStyle w:val="VerbatimChar"/>
        </w:rPr>
        <w:t xml:space="preserve">     6    1.0    0.4618823  -0.0210948650  0.04883736   0.07177771</w:t>
      </w:r>
      <w:r>
        <w:br/>
      </w:r>
      <w:r>
        <w:rPr>
          <w:rStyle w:val="VerbatimChar"/>
        </w:rPr>
        <w:t xml:space="preserve">     6    2.0    0.4947387  -0.0061781221  0.06236068   0.01782982</w:t>
      </w:r>
      <w:r>
        <w:br/>
      </w:r>
      <w:r>
        <w:rPr>
          <w:rStyle w:val="VerbatimChar"/>
        </w:rPr>
        <w:t xml:space="preserve">     7    0.0    0.4185346   0.0122778107  0.05351421   0.08608156</w:t>
      </w:r>
      <w:r>
        <w:br/>
      </w:r>
      <w:r>
        <w:rPr>
          <w:rStyle w:val="VerbatimChar"/>
        </w:rPr>
        <w:t xml:space="preserve">     7    0.1    0.4320596   0.0091119355  0.04101778   0.06640802</w:t>
      </w:r>
      <w:r>
        <w:br/>
      </w:r>
      <w:r>
        <w:rPr>
          <w:rStyle w:val="VerbatimChar"/>
        </w:rPr>
        <w:t xml:space="preserve">     7    1.0    0.4628187  -0.0189470605  0.04884592   0.07115908</w:t>
      </w:r>
      <w:r>
        <w:br/>
      </w:r>
      <w:r>
        <w:rPr>
          <w:rStyle w:val="VerbatimChar"/>
        </w:rPr>
        <w:t xml:space="preserve">     7    2.0    0.4947387  -0.0061781221  0.06236068   0.01782982</w:t>
      </w:r>
      <w:r>
        <w:br/>
      </w:r>
      <w:r>
        <w:rPr>
          <w:rStyle w:val="VerbatimChar"/>
        </w:rPr>
        <w:t xml:space="preserve">     </w:t>
      </w:r>
      <w:r w:rsidRPr="00591349">
        <w:rPr>
          <w:rStyle w:val="VerbatimChar"/>
          <w:highlight w:val="lightGray"/>
        </w:rPr>
        <w:t>8    0.0    0.4288824   0.0154870583  0.04395671   0.06638126</w:t>
      </w:r>
      <w:r>
        <w:br/>
      </w:r>
      <w:r>
        <w:rPr>
          <w:rStyle w:val="VerbatimChar"/>
        </w:rPr>
        <w:t xml:space="preserve">     8    0.1    0.4280180   0.0038667622  0.04409914   0.06890253</w:t>
      </w:r>
      <w:r>
        <w:br/>
      </w:r>
      <w:r>
        <w:rPr>
          <w:rStyle w:val="VerbatimChar"/>
        </w:rPr>
        <w:t xml:space="preserve">     8    1.0    0.4623368  -0.0200885878  0.04870877   0.07126549</w:t>
      </w:r>
      <w:r>
        <w:br/>
      </w:r>
      <w:r>
        <w:rPr>
          <w:rStyle w:val="VerbatimChar"/>
        </w:rPr>
        <w:t xml:space="preserve">     8    2.0    0.4947387  -0.0061781221  0.06236068   0.01782982</w:t>
      </w:r>
      <w:r>
        <w:br/>
      </w:r>
      <w:r>
        <w:rPr>
          <w:rStyle w:val="VerbatimChar"/>
        </w:rPr>
        <w:t xml:space="preserve">     9    0.0    0.4200026  -0.0016920521  0.04874879   0.07801793</w:t>
      </w:r>
      <w:r>
        <w:br/>
      </w:r>
      <w:r>
        <w:rPr>
          <w:rStyle w:val="VerbatimChar"/>
        </w:rPr>
        <w:t xml:space="preserve">     9    0.1    0.4280546   0.0062862751  0.04730466   0.07316046</w:t>
      </w:r>
      <w:r>
        <w:br/>
      </w:r>
      <w:r>
        <w:rPr>
          <w:rStyle w:val="VerbatimChar"/>
        </w:rPr>
        <w:t xml:space="preserve">     9    1.0    0.4617518  -0.0207221916  0.04745530   0.07010182</w:t>
      </w:r>
      <w:r>
        <w:br/>
      </w:r>
      <w:r>
        <w:rPr>
          <w:rStyle w:val="VerbatimChar"/>
        </w:rPr>
        <w:t xml:space="preserve">     9    2.0    0.4947387  -0.0061781221  0.06236068   0.01782982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ze = 8 and decay = 0.</w:t>
      </w:r>
    </w:p>
    <w:p w14:paraId="7FA08ADA" w14:textId="31AC734B" w:rsidR="005F54FF" w:rsidRDefault="00591349">
      <w:pPr>
        <w:pStyle w:val="SourceCode"/>
      </w:pPr>
      <w:r>
        <w:rPr>
          <w:rStyle w:val="VerbatimChar"/>
        </w:rPr>
        <w:t xml:space="preserve">  Confusion Matrix and Statistics</w:t>
      </w:r>
      <w:r w:rsidR="00C475AE">
        <w:rPr>
          <w:rStyle w:val="VerbatimChar"/>
        </w:rPr>
        <w:t xml:space="preserve"> </w:t>
      </w:r>
      <w:r w:rsidR="00C475AE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0   13      5</w:t>
      </w:r>
      <w:r>
        <w:br/>
      </w:r>
      <w:r>
        <w:rPr>
          <w:rStyle w:val="VerbatimChar"/>
        </w:rPr>
        <w:t xml:space="preserve">      None      7    7      1</w:t>
      </w:r>
      <w:r>
        <w:br/>
      </w:r>
      <w:r>
        <w:rPr>
          <w:rStyle w:val="VerbatimChar"/>
        </w:rPr>
        <w:t xml:space="preserve">      Severe    2    1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4821          </w:t>
      </w:r>
      <w:r>
        <w:br/>
      </w:r>
      <w:r>
        <w:rPr>
          <w:rStyle w:val="VerbatimChar"/>
        </w:rPr>
        <w:t xml:space="preserve">                   95% CI : (0.3466, 0.6197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7482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0453          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897      0.3333       0.00000</w:t>
      </w:r>
      <w:r>
        <w:br/>
      </w:r>
      <w:r>
        <w:rPr>
          <w:rStyle w:val="VerbatimChar"/>
        </w:rPr>
        <w:t xml:space="preserve">  Specificity               0.3333      0.7714       0.94000</w:t>
      </w:r>
      <w:r>
        <w:br/>
      </w:r>
    </w:p>
    <w:p w14:paraId="4CFBC24F" w14:textId="77777777" w:rsidR="00591349" w:rsidRDefault="00591349">
      <w:pPr>
        <w:pStyle w:val="SourceCode"/>
        <w:rPr>
          <w:rStyle w:val="VerbatimChar"/>
        </w:rPr>
      </w:pPr>
    </w:p>
    <w:p w14:paraId="715A26F0" w14:textId="77777777" w:rsidR="00C03A02" w:rsidRDefault="00C03A02">
      <w:pPr>
        <w:pStyle w:val="SourceCode"/>
        <w:rPr>
          <w:rStyle w:val="VerbatimChar"/>
        </w:rPr>
      </w:pPr>
    </w:p>
    <w:p w14:paraId="2A94C804" w14:textId="77777777" w:rsidR="009B0B7F" w:rsidRDefault="009B0B7F">
      <w:pPr>
        <w:pStyle w:val="SourceCode"/>
        <w:rPr>
          <w:rStyle w:val="VerbatimChar"/>
        </w:rPr>
      </w:pPr>
    </w:p>
    <w:p w14:paraId="28C9FAA0" w14:textId="77777777" w:rsidR="005F54FF" w:rsidRDefault="00591349">
      <w:pPr>
        <w:pStyle w:val="SourceCode"/>
      </w:pPr>
      <w:r w:rsidRPr="00591349">
        <w:rPr>
          <w:rStyle w:val="VerbatimChar"/>
          <w:b/>
          <w:sz w:val="32"/>
          <w:szCs w:val="32"/>
        </w:rPr>
        <w:lastRenderedPageBreak/>
        <w:t>3. Flexible Discriminant Analysi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 96 predictor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5B30E6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5B30E6">
        <w:rPr>
          <w:rStyle w:val="VerbatimChar"/>
        </w:rPr>
        <w:t xml:space="preserve">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nprune  Accuracy   Kappa        Accuracy SD  Kappa SD  </w:t>
      </w:r>
      <w:r>
        <w:br/>
      </w:r>
      <w:r>
        <w:rPr>
          <w:rStyle w:val="VerbatimChar"/>
        </w:rPr>
        <w:t xml:space="preserve">     2      0.4861072  0.006071507  0.05023715   0.05087418</w:t>
      </w:r>
      <w:r>
        <w:br/>
      </w:r>
      <w:r>
        <w:rPr>
          <w:rStyle w:val="VerbatimChar"/>
        </w:rPr>
        <w:t xml:space="preserve">    35      0.4402642  0.046216816  0.04940299   0.08463509</w:t>
      </w:r>
      <w:r>
        <w:br/>
      </w:r>
      <w:r>
        <w:rPr>
          <w:rStyle w:val="VerbatimChar"/>
        </w:rPr>
        <w:t xml:space="preserve">    </w:t>
      </w:r>
      <w:r w:rsidRPr="00591349">
        <w:rPr>
          <w:rStyle w:val="VerbatimChar"/>
          <w:highlight w:val="lightGray"/>
        </w:rPr>
        <w:t>69      0.4361744  0.048250463  0.05527767   0.0814773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degree' was held constant at a value of 1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degree = 1 and nprune = 69.</w:t>
      </w:r>
    </w:p>
    <w:p w14:paraId="67A0964D" w14:textId="217FA696" w:rsidR="00591349" w:rsidRDefault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C475AE">
        <w:rPr>
          <w:rStyle w:val="VerbatimChar"/>
        </w:rPr>
        <w:t xml:space="preserve"> </w:t>
      </w:r>
      <w:r w:rsidR="00C475AE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5   16      5</w:t>
      </w:r>
      <w:r>
        <w:br/>
      </w:r>
      <w:r>
        <w:rPr>
          <w:rStyle w:val="VerbatimChar"/>
        </w:rPr>
        <w:t xml:space="preserve">      None      1    4      1</w:t>
      </w:r>
      <w:r>
        <w:br/>
      </w:r>
      <w:r>
        <w:rPr>
          <w:rStyle w:val="VerbatimChar"/>
        </w:rPr>
        <w:t xml:space="preserve">      Severe    3    1      0</w:t>
      </w:r>
      <w:r>
        <w:br/>
      </w:r>
      <w:r>
        <w:rPr>
          <w:rStyle w:val="VerbatimChar"/>
        </w:rPr>
        <w:t xml:space="preserve">  </w:t>
      </w:r>
    </w:p>
    <w:p w14:paraId="16B3016F" w14:textId="77777777" w:rsidR="005F54FF" w:rsidRDefault="00591349">
      <w:pPr>
        <w:pStyle w:val="SourceCode"/>
      </w:pPr>
      <w:r>
        <w:rPr>
          <w:rStyle w:val="VerbatimChar"/>
        </w:rPr>
        <w:t>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179          </w:t>
      </w:r>
      <w:r>
        <w:br/>
      </w:r>
      <w:r>
        <w:rPr>
          <w:rStyle w:val="VerbatimChar"/>
        </w:rPr>
        <w:t xml:space="preserve">                   95% CI : (0.3803, 0.6534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553730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0847          </w:t>
      </w:r>
      <w:r>
        <w:br/>
      </w:r>
      <w:r>
        <w:rPr>
          <w:rStyle w:val="VerbatimChar"/>
        </w:rPr>
        <w:t xml:space="preserve">   Mcnemar's Test P-Value : 0.003289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8621     0.19048       0.00000</w:t>
      </w:r>
      <w:r>
        <w:br/>
      </w:r>
      <w:r>
        <w:rPr>
          <w:rStyle w:val="VerbatimChar"/>
        </w:rPr>
        <w:t xml:space="preserve">  Specificity               0.2222     0.94286       0.92000</w:t>
      </w:r>
      <w:r>
        <w:br/>
      </w:r>
    </w:p>
    <w:p w14:paraId="6C4AC3A8" w14:textId="77777777" w:rsidR="00591349" w:rsidRDefault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0B40F70D" w14:textId="77777777" w:rsidR="00C03A02" w:rsidRDefault="00C03A02">
      <w:pPr>
        <w:pStyle w:val="SourceCode"/>
        <w:rPr>
          <w:rStyle w:val="VerbatimChar"/>
        </w:rPr>
      </w:pPr>
    </w:p>
    <w:p w14:paraId="3ADF295F" w14:textId="77777777" w:rsidR="001E2D20" w:rsidRDefault="001E2D20">
      <w:pPr>
        <w:pStyle w:val="SourceCode"/>
        <w:rPr>
          <w:rStyle w:val="VerbatimChar"/>
        </w:rPr>
      </w:pPr>
    </w:p>
    <w:p w14:paraId="56525A4E" w14:textId="77777777" w:rsidR="005F54FF" w:rsidRDefault="00591349">
      <w:pPr>
        <w:pStyle w:val="SourceCode"/>
      </w:pPr>
      <w:r w:rsidRPr="00591349">
        <w:rPr>
          <w:rStyle w:val="VerbatimChar"/>
          <w:b/>
          <w:sz w:val="32"/>
          <w:szCs w:val="32"/>
        </w:rPr>
        <w:lastRenderedPageBreak/>
        <w:t xml:space="preserve">4. Support Vector Machines with Radial Basis Function Kernel </w:t>
      </w:r>
      <w:r w:rsidRPr="00591349">
        <w:rPr>
          <w:b/>
          <w:sz w:val="32"/>
          <w:szCs w:val="32"/>
        </w:rP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 96 predictor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C        Accuracy   Kappa         Accuracy SD  Kappa SD   </w:t>
      </w:r>
      <w:r>
        <w:br/>
      </w:r>
      <w:r>
        <w:rPr>
          <w:rStyle w:val="VerbatimChar"/>
        </w:rPr>
        <w:t xml:space="preserve">     0.0625  0.5121283   0.000000000  0.04002546   0.000000000</w:t>
      </w:r>
      <w:r>
        <w:br/>
      </w:r>
      <w:r>
        <w:rPr>
          <w:rStyle w:val="VerbatimChar"/>
        </w:rPr>
        <w:t xml:space="preserve">     0.1250  0.5121283   0.000000000  0.04002546   0.000000000</w:t>
      </w:r>
      <w:r>
        <w:br/>
      </w:r>
      <w:r>
        <w:rPr>
          <w:rStyle w:val="VerbatimChar"/>
        </w:rPr>
        <w:t xml:space="preserve">     0.2500  0.5097409   0.000987425  0.03592039   0.008526046</w:t>
      </w:r>
      <w:r>
        <w:br/>
      </w:r>
      <w:r>
        <w:rPr>
          <w:rStyle w:val="VerbatimChar"/>
        </w:rPr>
        <w:t xml:space="preserve">     0.5000  0.4977915  -0.009749648  0.03509011   0.028841709</w:t>
      </w:r>
      <w:r>
        <w:br/>
      </w:r>
      <w:r>
        <w:rPr>
          <w:rStyle w:val="VerbatimChar"/>
        </w:rPr>
        <w:t xml:space="preserve">     1.0000  0.4932844   0.005611551  0.04567346   0.076477763</w:t>
      </w:r>
      <w:r>
        <w:br/>
      </w:r>
      <w:r>
        <w:rPr>
          <w:rStyle w:val="VerbatimChar"/>
        </w:rPr>
        <w:t xml:space="preserve">     2.0000  0.4863447   0.012146986  0.04611067   0.097487928</w:t>
      </w:r>
      <w:r>
        <w:br/>
      </w:r>
      <w:r>
        <w:rPr>
          <w:rStyle w:val="VerbatimChar"/>
        </w:rPr>
        <w:t xml:space="preserve">     4.0000  0.4837670   0.035061047  0.03573951   0.073209728</w:t>
      </w:r>
      <w:r>
        <w:br/>
      </w:r>
      <w:r>
        <w:rPr>
          <w:rStyle w:val="VerbatimChar"/>
        </w:rPr>
        <w:t xml:space="preserve">     </w:t>
      </w:r>
      <w:r w:rsidRPr="00591349">
        <w:rPr>
          <w:rStyle w:val="VerbatimChar"/>
          <w:highlight w:val="lightGray"/>
        </w:rPr>
        <w:t>8.0000  0.4860284   0.063532606  0.03820134   0.071332936</w:t>
      </w:r>
      <w:r>
        <w:br/>
      </w:r>
      <w:r>
        <w:rPr>
          <w:rStyle w:val="VerbatimChar"/>
        </w:rPr>
        <w:t xml:space="preserve">    16.0000  0.4700797   0.048854218  0.04206646   0.076239954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sigma' was held constant at a value of 0.002492319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gma = 0.002492319 and C = 8.</w:t>
      </w:r>
    </w:p>
    <w:p w14:paraId="305F3F19" w14:textId="14632B49" w:rsidR="005F54FF" w:rsidRDefault="00591349">
      <w:pPr>
        <w:pStyle w:val="SourceCode"/>
      </w:pPr>
      <w:r>
        <w:rPr>
          <w:rStyle w:val="VerbatimChar"/>
        </w:rPr>
        <w:t xml:space="preserve">  Confusion Matrix and Statistics</w:t>
      </w:r>
      <w:r w:rsidR="00C475AE">
        <w:rPr>
          <w:rStyle w:val="VerbatimChar"/>
        </w:rPr>
        <w:t xml:space="preserve"> </w:t>
      </w:r>
      <w:r w:rsidR="00C475AE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2   13      5</w:t>
      </w:r>
      <w:r>
        <w:br/>
      </w:r>
      <w:r>
        <w:rPr>
          <w:rStyle w:val="VerbatimChar"/>
        </w:rPr>
        <w:t xml:space="preserve">      None      6    8      1</w:t>
      </w:r>
      <w:r>
        <w:br/>
      </w:r>
      <w:r>
        <w:rPr>
          <w:rStyle w:val="VerbatimChar"/>
        </w:rPr>
        <w:t xml:space="preserve">      Severe    1    0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357          </w:t>
      </w:r>
      <w:r>
        <w:br/>
      </w:r>
      <w:r>
        <w:rPr>
          <w:rStyle w:val="VerbatimChar"/>
        </w:rPr>
        <w:t xml:space="preserve">                   95% CI : (0.3974, 0.6701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4475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202          </w:t>
      </w:r>
      <w:r>
        <w:br/>
      </w:r>
      <w:r>
        <w:rPr>
          <w:rStyle w:val="VerbatimChar"/>
        </w:rPr>
        <w:t xml:space="preserve">   Mcnemar's Test P-Value : 0.1003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7586      0.3810       0.00000</w:t>
      </w:r>
      <w:r>
        <w:br/>
      </w:r>
      <w:r>
        <w:rPr>
          <w:rStyle w:val="VerbatimChar"/>
        </w:rPr>
        <w:t xml:space="preserve">  Specificity               0.3333      0.8000       0.98000</w:t>
      </w:r>
      <w:r>
        <w:br/>
      </w:r>
    </w:p>
    <w:p w14:paraId="510476FA" w14:textId="77777777" w:rsidR="00F60FAE" w:rsidRDefault="00C03A02" w:rsidP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335526F1" w14:textId="77777777" w:rsidR="00591349" w:rsidRPr="00591349" w:rsidRDefault="00591349" w:rsidP="00591349">
      <w:pPr>
        <w:pStyle w:val="SourceCode"/>
        <w:rPr>
          <w:rStyle w:val="VerbatimChar"/>
          <w:b/>
          <w:sz w:val="32"/>
          <w:szCs w:val="32"/>
        </w:rPr>
      </w:pPr>
      <w:r w:rsidRPr="00591349">
        <w:rPr>
          <w:rStyle w:val="VerbatimChar"/>
          <w:b/>
          <w:sz w:val="32"/>
          <w:szCs w:val="32"/>
        </w:rPr>
        <w:lastRenderedPageBreak/>
        <w:t xml:space="preserve">5. k-Nearest Neighbors </w:t>
      </w:r>
    </w:p>
    <w:p w14:paraId="64C3C863" w14:textId="77777777" w:rsidR="00591349" w:rsidRPr="00591349" w:rsidRDefault="00591349" w:rsidP="00591349">
      <w:pPr>
        <w:pStyle w:val="SourceCode"/>
        <w:rPr>
          <w:rStyle w:val="VerbatimChar"/>
        </w:rPr>
      </w:pPr>
    </w:p>
    <w:p w14:paraId="45EB59D4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225 samples</w:t>
      </w:r>
    </w:p>
    <w:p w14:paraId="70E1E803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96 predictor</w:t>
      </w:r>
    </w:p>
    <w:p w14:paraId="258EBEAA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3 cla</w:t>
      </w:r>
      <w:r w:rsidR="00C03A02">
        <w:rPr>
          <w:rStyle w:val="VerbatimChar"/>
        </w:rPr>
        <w:t xml:space="preserve">sses: 'Mild', 'None', 'Severe' </w:t>
      </w:r>
    </w:p>
    <w:p w14:paraId="70355818" w14:textId="77777777" w:rsidR="00591349" w:rsidRPr="00591349" w:rsidRDefault="00591349" w:rsidP="00591349">
      <w:pPr>
        <w:pStyle w:val="SourceCode"/>
        <w:rPr>
          <w:rStyle w:val="VerbatimChar"/>
        </w:rPr>
      </w:pPr>
      <w:r>
        <w:rPr>
          <w:rStyle w:val="VerbatimChar"/>
        </w:rPr>
        <w:t>P</w:t>
      </w:r>
      <w:r w:rsidRPr="00591349">
        <w:rPr>
          <w:rStyle w:val="VerbatimChar"/>
        </w:rPr>
        <w:t>re-processing</w:t>
      </w:r>
      <w:r>
        <w:rPr>
          <w:rStyle w:val="VerbatimChar"/>
        </w:rPr>
        <w:t xml:space="preserve"> : Center and Scale</w:t>
      </w:r>
    </w:p>
    <w:p w14:paraId="498196D7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Resa</w:t>
      </w:r>
      <w:r w:rsidR="00C03A02">
        <w:rPr>
          <w:rStyle w:val="VerbatimChar"/>
        </w:rPr>
        <w:t xml:space="preserve">mpling: Bootstrapped (25 reps) </w:t>
      </w:r>
    </w:p>
    <w:p w14:paraId="0B849558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Summary of sample sizes: 225</w:t>
      </w:r>
      <w:r w:rsidR="00C03A02">
        <w:rPr>
          <w:rStyle w:val="VerbatimChar"/>
        </w:rPr>
        <w:t xml:space="preserve">, 225, 225, 225, 225, 225, ... </w:t>
      </w:r>
    </w:p>
    <w:p w14:paraId="7861FF45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Resampling results across tuning parameters:</w:t>
      </w:r>
    </w:p>
    <w:p w14:paraId="628B0402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k    Accuracy   Kappa         Accuracy SD  Kappa SD   </w:t>
      </w:r>
    </w:p>
    <w:p w14:paraId="0A25AA01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  1  0.4798202   0.096591515  0.05429008   0.085075079</w:t>
      </w:r>
    </w:p>
    <w:p w14:paraId="61F7A3B4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  5  0.4644326   0.068348020  0.05141708   0.068566556</w:t>
      </w:r>
    </w:p>
    <w:p w14:paraId="74502B32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  9  0.4749089   0.055596568  0.05450278   0.076484795</w:t>
      </w:r>
    </w:p>
    <w:p w14:paraId="42961234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 </w:t>
      </w:r>
      <w:r w:rsidRPr="00F60FAE">
        <w:rPr>
          <w:rStyle w:val="VerbatimChar"/>
          <w:highlight w:val="lightGray"/>
        </w:rPr>
        <w:t>13  0.5054816   0.077005867  0.06561231   0.080430756</w:t>
      </w:r>
    </w:p>
    <w:p w14:paraId="1245243E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 17  0.5148153   0.079358231  0.06213484   0.069301861</w:t>
      </w:r>
    </w:p>
    <w:p w14:paraId="018C1FB7" w14:textId="77777777" w:rsidR="00591349" w:rsidRPr="00591349" w:rsidRDefault="00C03A02" w:rsidP="00C03A02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  <w:r w:rsidR="00591349" w:rsidRPr="00591349">
        <w:rPr>
          <w:rStyle w:val="VerbatimChar"/>
        </w:rPr>
        <w:t>251  0.5256963   0.000000000  0.04019658   0.000000000</w:t>
      </w:r>
    </w:p>
    <w:p w14:paraId="77A96401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301  0.5256963   0.000000000  0.04019658   0.000000000</w:t>
      </w:r>
    </w:p>
    <w:p w14:paraId="386E60DE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351  0.5256963   0.000000000  0.04019658   0.000000000</w:t>
      </w:r>
    </w:p>
    <w:p w14:paraId="7D86F63E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401  0.5256963   0.000000000  0.04019658   0.000000000</w:t>
      </w:r>
    </w:p>
    <w:p w14:paraId="3DA1A14F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 xml:space="preserve">  451  0.5256963   0.000000000  0.04019658   0.000000000</w:t>
      </w:r>
    </w:p>
    <w:p w14:paraId="7CB6260B" w14:textId="77777777" w:rsidR="00591349" w:rsidRPr="00591349" w:rsidRDefault="00591349" w:rsidP="00591349">
      <w:pPr>
        <w:pStyle w:val="SourceCode"/>
        <w:rPr>
          <w:rStyle w:val="VerbatimChar"/>
        </w:rPr>
      </w:pPr>
    </w:p>
    <w:p w14:paraId="72DE65BC" w14:textId="77777777" w:rsidR="00591349" w:rsidRP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Kappa was used to select the optimal model using  the largest value.</w:t>
      </w:r>
    </w:p>
    <w:p w14:paraId="58F1D34F" w14:textId="77777777" w:rsidR="00591349" w:rsidRDefault="00591349" w:rsidP="00591349">
      <w:pPr>
        <w:pStyle w:val="SourceCode"/>
        <w:rPr>
          <w:rStyle w:val="VerbatimChar"/>
        </w:rPr>
      </w:pPr>
      <w:r w:rsidRPr="00591349">
        <w:rPr>
          <w:rStyle w:val="VerbatimChar"/>
        </w:rPr>
        <w:t>The final val</w:t>
      </w:r>
      <w:r w:rsidR="00C03A02">
        <w:rPr>
          <w:rStyle w:val="VerbatimChar"/>
        </w:rPr>
        <w:t>ue used for the model was k = 13</w:t>
      </w:r>
      <w:r w:rsidRPr="00591349">
        <w:rPr>
          <w:rStyle w:val="VerbatimChar"/>
        </w:rPr>
        <w:t>.</w:t>
      </w:r>
    </w:p>
    <w:p w14:paraId="50445AD6" w14:textId="77777777" w:rsidR="00591349" w:rsidRDefault="00591349" w:rsidP="00591349">
      <w:pPr>
        <w:pStyle w:val="SourceCode"/>
      </w:pPr>
    </w:p>
    <w:p w14:paraId="695D951D" w14:textId="44FE26A2" w:rsidR="00F60FAE" w:rsidRDefault="00591349" w:rsidP="00F60FAE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C475AE">
        <w:rPr>
          <w:rStyle w:val="VerbatimChar"/>
        </w:rPr>
        <w:t xml:space="preserve"> </w:t>
      </w:r>
      <w:r w:rsidR="00C475AE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7   16      5</w:t>
      </w:r>
      <w:r>
        <w:br/>
      </w:r>
      <w:r>
        <w:rPr>
          <w:rStyle w:val="VerbatimChar"/>
        </w:rPr>
        <w:t xml:space="preserve">      None      2    5      0</w:t>
      </w:r>
      <w:r>
        <w:br/>
      </w:r>
      <w:r>
        <w:rPr>
          <w:rStyle w:val="VerbatimChar"/>
        </w:rPr>
        <w:t xml:space="preserve">      Severe    0    0     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Accuracy : 0.5893         </w:t>
      </w:r>
      <w:r>
        <w:br/>
      </w:r>
      <w:r>
        <w:rPr>
          <w:rStyle w:val="VerbatimChar"/>
        </w:rPr>
        <w:t xml:space="preserve">                   95% CI : (0.4498, 0.719)</w:t>
      </w:r>
      <w:r>
        <w:br/>
      </w:r>
      <w:r>
        <w:rPr>
          <w:rStyle w:val="VerbatimChar"/>
        </w:rPr>
        <w:t xml:space="preserve">      No Information Rate : 0.5179         </w:t>
      </w:r>
      <w:r>
        <w:br/>
      </w:r>
      <w:r>
        <w:rPr>
          <w:rStyle w:val="VerbatimChar"/>
        </w:rPr>
        <w:t xml:space="preserve">      P-Value [Acc &gt; NIR] : 0.1747         </w:t>
      </w:r>
      <w:r>
        <w:br/>
      </w:r>
      <w:r>
        <w:rPr>
          <w:rStyle w:val="VerbatimChar"/>
        </w:rPr>
        <w:lastRenderedPageBreak/>
        <w:t xml:space="preserve">                                           </w:t>
      </w:r>
      <w:r>
        <w:br/>
      </w:r>
      <w:r>
        <w:rPr>
          <w:rStyle w:val="VerbatimChar"/>
        </w:rPr>
        <w:t xml:space="preserve">                    Kappa : 0.1904         </w:t>
      </w:r>
      <w:r>
        <w:br/>
      </w:r>
      <w:r>
        <w:rPr>
          <w:rStyle w:val="VerbatimChar"/>
        </w:rPr>
        <w:t xml:space="preserve">   Mcnemar's Test P-Value : NA   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9310     0.23810       0.16667</w:t>
      </w:r>
      <w:r>
        <w:br/>
      </w:r>
      <w:r>
        <w:rPr>
          <w:rStyle w:val="VerbatimChar"/>
        </w:rPr>
        <w:t xml:space="preserve">  Specificity               0.2222     0.94286       1.00000</w:t>
      </w:r>
      <w:r>
        <w:br/>
      </w:r>
    </w:p>
    <w:p w14:paraId="462E5D6A" w14:textId="77777777" w:rsidR="00F60FAE" w:rsidRPr="009B0B7F" w:rsidRDefault="00F60FAE" w:rsidP="00F60FAE">
      <w:pPr>
        <w:pStyle w:val="SourceCode"/>
        <w:rPr>
          <w:rStyle w:val="VerbatimChar"/>
          <w:b/>
          <w:sz w:val="32"/>
          <w:szCs w:val="32"/>
        </w:rPr>
      </w:pPr>
      <w:r w:rsidRPr="00F60FAE">
        <w:rPr>
          <w:rStyle w:val="VerbatimChar"/>
          <w:b/>
          <w:sz w:val="32"/>
          <w:szCs w:val="32"/>
        </w:rPr>
        <w:t xml:space="preserve">6. Naive Bayes </w:t>
      </w:r>
    </w:p>
    <w:p w14:paraId="7BC28A37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>225 samples</w:t>
      </w:r>
    </w:p>
    <w:p w14:paraId="713D5098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 96 predictor</w:t>
      </w:r>
    </w:p>
    <w:p w14:paraId="5849D7B8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  3 classes: 'Mild', 'None', 'Severe' </w:t>
      </w:r>
    </w:p>
    <w:p w14:paraId="23E59B77" w14:textId="77777777" w:rsidR="00F60FAE" w:rsidRPr="00F60FAE" w:rsidRDefault="00F60FAE" w:rsidP="00F60FAE">
      <w:pPr>
        <w:pStyle w:val="SourceCode"/>
        <w:rPr>
          <w:rStyle w:val="VerbatimChar"/>
        </w:rPr>
      </w:pPr>
      <w:r>
        <w:rPr>
          <w:rStyle w:val="VerbatimChar"/>
        </w:rPr>
        <w:t>P</w:t>
      </w:r>
      <w:r w:rsidRPr="00F60FAE">
        <w:rPr>
          <w:rStyle w:val="VerbatimChar"/>
        </w:rPr>
        <w:t>re-processing</w:t>
      </w:r>
      <w:r>
        <w:rPr>
          <w:rStyle w:val="VerbatimChar"/>
        </w:rPr>
        <w:t xml:space="preserve"> : Center and Scale</w:t>
      </w:r>
    </w:p>
    <w:p w14:paraId="3A89F41B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>Resa</w:t>
      </w:r>
      <w:r>
        <w:rPr>
          <w:rStyle w:val="VerbatimChar"/>
        </w:rPr>
        <w:t xml:space="preserve">mpling: Bootstrapped (25 reps) </w:t>
      </w:r>
    </w:p>
    <w:p w14:paraId="59667B69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Summary of sample sizes: 225, 225, 225, 225, 225, 225, ... </w:t>
      </w:r>
    </w:p>
    <w:p w14:paraId="4B994F8C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>Resampling results across tuning parameters:</w:t>
      </w:r>
    </w:p>
    <w:p w14:paraId="538D96FC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  usekernel  Accuracy   Kappa       Accuracy SD  Kappa SD  </w:t>
      </w:r>
    </w:p>
    <w:p w14:paraId="79E61550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  FALSE            NaN         NaN         NA            NA</w:t>
      </w:r>
    </w:p>
    <w:p w14:paraId="0ACCA11E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   </w:t>
      </w:r>
      <w:r w:rsidRPr="00F60FAE">
        <w:rPr>
          <w:rStyle w:val="VerbatimChar"/>
          <w:highlight w:val="lightGray"/>
        </w:rPr>
        <w:t>TRUE      0.2618047  0.02044771  0.1022174    0.04616507</w:t>
      </w:r>
    </w:p>
    <w:p w14:paraId="674DA389" w14:textId="77777777" w:rsidR="00F60FAE" w:rsidRPr="00F60FAE" w:rsidRDefault="00F60FAE" w:rsidP="00F60FAE">
      <w:pPr>
        <w:pStyle w:val="SourceCode"/>
        <w:rPr>
          <w:rStyle w:val="VerbatimChar"/>
        </w:rPr>
      </w:pPr>
    </w:p>
    <w:p w14:paraId="28879BFB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>Tuning parameter 'fL' was held constant at a value of 0</w:t>
      </w:r>
    </w:p>
    <w:p w14:paraId="7577C485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>Kappa was used to select the optimal model using  the largest value.</w:t>
      </w:r>
    </w:p>
    <w:p w14:paraId="0EBB2871" w14:textId="77777777" w:rsidR="00F60FAE" w:rsidRPr="00F60FAE" w:rsidRDefault="00F60FAE" w:rsidP="00F60FAE">
      <w:pPr>
        <w:pStyle w:val="SourceCode"/>
        <w:rPr>
          <w:rStyle w:val="VerbatimChar"/>
        </w:rPr>
      </w:pPr>
      <w:r w:rsidRPr="00F60FAE">
        <w:rPr>
          <w:rStyle w:val="VerbatimChar"/>
        </w:rPr>
        <w:t xml:space="preserve">The final values used for the model were fL = 0 and usekernel = TRUE. </w:t>
      </w:r>
    </w:p>
    <w:p w14:paraId="3D0B2FEC" w14:textId="77777777" w:rsidR="00F60FAE" w:rsidRDefault="00F60FAE" w:rsidP="00F60FAE">
      <w:pPr>
        <w:pStyle w:val="SourceCode"/>
        <w:rPr>
          <w:rStyle w:val="VerbatimChar"/>
        </w:rPr>
      </w:pPr>
    </w:p>
    <w:p w14:paraId="713A4567" w14:textId="21FDCDFA" w:rsidR="009B0B7F" w:rsidRDefault="00591349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C475AE">
        <w:rPr>
          <w:rStyle w:val="VerbatimChar"/>
        </w:rPr>
        <w:t xml:space="preserve"> </w:t>
      </w:r>
      <w:r w:rsidR="00C475AE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 2    1      1</w:t>
      </w:r>
      <w:r>
        <w:br/>
      </w:r>
      <w:r>
        <w:rPr>
          <w:rStyle w:val="VerbatimChar"/>
        </w:rPr>
        <w:t xml:space="preserve">      None      3    4      0</w:t>
      </w:r>
      <w:r>
        <w:br/>
      </w:r>
      <w:r>
        <w:rPr>
          <w:rStyle w:val="VerbatimChar"/>
        </w:rPr>
        <w:t xml:space="preserve">      Severe   24   16      5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1964          </w:t>
      </w:r>
      <w:r>
        <w:br/>
      </w:r>
      <w:r>
        <w:rPr>
          <w:rStyle w:val="VerbatimChar"/>
        </w:rPr>
        <w:t xml:space="preserve">                   95% CI : (0.1023, 0.3243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1     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0319          </w:t>
      </w:r>
      <w:r>
        <w:br/>
      </w:r>
      <w:r>
        <w:rPr>
          <w:rStyle w:val="VerbatimChar"/>
        </w:rPr>
        <w:lastRenderedPageBreak/>
        <w:t xml:space="preserve">   Mcnemar's Test P-Value : 2.614e-08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</w:p>
    <w:p w14:paraId="638563FF" w14:textId="77777777" w:rsidR="005B30E6" w:rsidRDefault="00591349">
      <w:pPr>
        <w:pStyle w:val="SourceCode"/>
        <w:rPr>
          <w:rStyle w:val="VerbatimChar"/>
        </w:rPr>
      </w:pPr>
      <w:r>
        <w:rPr>
          <w:rStyle w:val="VerbatimChar"/>
        </w:rPr>
        <w:t>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0.06897     0.19048       0.83333</w:t>
      </w:r>
      <w:r>
        <w:br/>
      </w:r>
      <w:r>
        <w:rPr>
          <w:rStyle w:val="VerbatimChar"/>
        </w:rPr>
        <w:t xml:space="preserve">  Specificity              0.92593     0.91429       0.20000</w:t>
      </w:r>
    </w:p>
    <w:p w14:paraId="0F5A16EA" w14:textId="77777777" w:rsidR="009B0B7F" w:rsidRDefault="009B0B7F">
      <w:pPr>
        <w:pStyle w:val="SourceCode"/>
        <w:rPr>
          <w:rStyle w:val="VerbatimChar"/>
        </w:rPr>
      </w:pPr>
    </w:p>
    <w:p w14:paraId="0E2DCA5B" w14:textId="77777777" w:rsidR="009B0B7F" w:rsidRDefault="00ED2BD6">
      <w:pPr>
        <w:pStyle w:val="SourceCode"/>
        <w:rPr>
          <w:rStyle w:val="VerbatimChar"/>
        </w:rPr>
      </w:pPr>
      <w:r>
        <w:rPr>
          <w:rStyle w:val="VerbatimChar"/>
        </w:rPr>
        <w:t>From Ex 12 :</w:t>
      </w:r>
    </w:p>
    <w:p w14:paraId="20D3A2D9" w14:textId="65BCEAF1" w:rsidR="00C475AE" w:rsidRDefault="00C475AE">
      <w:pPr>
        <w:pStyle w:val="SourceCode"/>
        <w:rPr>
          <w:rStyle w:val="VerbatimChar"/>
        </w:rPr>
      </w:pPr>
      <w:r>
        <w:rPr>
          <w:rStyle w:val="VerbatimChar"/>
          <w:b/>
        </w:rPr>
        <w:t xml:space="preserve">FOR </w:t>
      </w:r>
      <w:bookmarkStart w:id="0" w:name="_GoBack"/>
      <w:bookmarkEnd w:id="0"/>
      <w:r w:rsidRPr="00C475AE">
        <w:rPr>
          <w:rStyle w:val="VerbatimChar"/>
          <w:b/>
        </w:rPr>
        <w:t>Testing set</w:t>
      </w:r>
      <w:r>
        <w:rPr>
          <w:rStyle w:val="VerbatimChar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7"/>
        <w:gridCol w:w="3731"/>
        <w:gridCol w:w="3486"/>
      </w:tblGrid>
      <w:tr w:rsidR="009B0B7F" w14:paraId="02684FAF" w14:textId="77777777" w:rsidTr="009B0B7F">
        <w:trPr>
          <w:trHeight w:val="755"/>
        </w:trPr>
        <w:tc>
          <w:tcPr>
            <w:tcW w:w="3647" w:type="dxa"/>
            <w:shd w:val="clear" w:color="auto" w:fill="DBE5F1" w:themeFill="accent1" w:themeFillTint="33"/>
          </w:tcPr>
          <w:p w14:paraId="0DB8B325" w14:textId="77777777" w:rsidR="009B0B7F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b/>
                <w:sz w:val="28"/>
                <w:szCs w:val="28"/>
              </w:rPr>
            </w:pPr>
            <w:r>
              <w:rPr>
                <w:rStyle w:val="VerbatimChar"/>
                <w:b/>
                <w:sz w:val="28"/>
                <w:szCs w:val="28"/>
              </w:rPr>
              <w:t>LIEAR MODEL</w:t>
            </w:r>
          </w:p>
        </w:tc>
        <w:tc>
          <w:tcPr>
            <w:tcW w:w="3731" w:type="dxa"/>
            <w:shd w:val="clear" w:color="auto" w:fill="DBE5F1" w:themeFill="accent1" w:themeFillTint="33"/>
          </w:tcPr>
          <w:p w14:paraId="01BD3AC2" w14:textId="77777777" w:rsidR="009B0B7F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b/>
                <w:sz w:val="32"/>
                <w:szCs w:val="32"/>
              </w:rPr>
            </w:pPr>
            <w:r>
              <w:rPr>
                <w:rStyle w:val="VerbatimChar"/>
                <w:b/>
                <w:sz w:val="32"/>
                <w:szCs w:val="32"/>
              </w:rPr>
              <w:t>Accuracy</w:t>
            </w:r>
          </w:p>
        </w:tc>
        <w:tc>
          <w:tcPr>
            <w:tcW w:w="3486" w:type="dxa"/>
            <w:shd w:val="clear" w:color="auto" w:fill="DBE5F1" w:themeFill="accent1" w:themeFillTint="33"/>
          </w:tcPr>
          <w:p w14:paraId="5383CD50" w14:textId="77777777" w:rsidR="009B0B7F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b/>
                <w:sz w:val="32"/>
                <w:szCs w:val="32"/>
              </w:rPr>
            </w:pPr>
            <w:r>
              <w:rPr>
                <w:rStyle w:val="VerbatimChar"/>
                <w:b/>
                <w:sz w:val="32"/>
                <w:szCs w:val="32"/>
              </w:rPr>
              <w:t>Kappa</w:t>
            </w:r>
          </w:p>
        </w:tc>
      </w:tr>
      <w:tr w:rsidR="009B0B7F" w14:paraId="0C179BBB" w14:textId="77777777" w:rsidTr="009B0B7F">
        <w:trPr>
          <w:trHeight w:val="1030"/>
        </w:trPr>
        <w:tc>
          <w:tcPr>
            <w:tcW w:w="3647" w:type="dxa"/>
            <w:shd w:val="clear" w:color="auto" w:fill="DBE5F1" w:themeFill="accent1" w:themeFillTint="33"/>
          </w:tcPr>
          <w:p w14:paraId="76C599FA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Logistic Reg (averaged)</w:t>
            </w:r>
          </w:p>
        </w:tc>
        <w:tc>
          <w:tcPr>
            <w:tcW w:w="3731" w:type="dxa"/>
            <w:shd w:val="clear" w:color="auto" w:fill="DBE5F1" w:themeFill="accent1" w:themeFillTint="33"/>
          </w:tcPr>
          <w:p w14:paraId="15B10EE0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5833</w:t>
            </w:r>
          </w:p>
        </w:tc>
        <w:tc>
          <w:tcPr>
            <w:tcW w:w="3486" w:type="dxa"/>
            <w:shd w:val="clear" w:color="auto" w:fill="DBE5F1" w:themeFill="accent1" w:themeFillTint="33"/>
          </w:tcPr>
          <w:p w14:paraId="449465F1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02</w:t>
            </w:r>
          </w:p>
        </w:tc>
      </w:tr>
      <w:tr w:rsidR="009B0B7F" w14:paraId="42B6E27B" w14:textId="77777777" w:rsidTr="009B0B7F">
        <w:trPr>
          <w:trHeight w:val="733"/>
        </w:trPr>
        <w:tc>
          <w:tcPr>
            <w:tcW w:w="3647" w:type="dxa"/>
            <w:shd w:val="clear" w:color="auto" w:fill="DBE5F1" w:themeFill="accent1" w:themeFillTint="33"/>
          </w:tcPr>
          <w:p w14:paraId="00BE0BDC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  <w:u w:val="single"/>
              </w:rPr>
            </w:pPr>
            <w:r w:rsidRPr="001E2D20">
              <w:rPr>
                <w:rStyle w:val="VerbatimChar"/>
                <w:sz w:val="24"/>
                <w:u w:val="single"/>
              </w:rPr>
              <w:t>LDA</w:t>
            </w:r>
          </w:p>
        </w:tc>
        <w:tc>
          <w:tcPr>
            <w:tcW w:w="3731" w:type="dxa"/>
            <w:shd w:val="clear" w:color="auto" w:fill="DBE5F1" w:themeFill="accent1" w:themeFillTint="33"/>
          </w:tcPr>
          <w:p w14:paraId="15D9AFDF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  <w:u w:val="single"/>
              </w:rPr>
            </w:pPr>
            <w:r w:rsidRPr="001E2D20">
              <w:rPr>
                <w:rStyle w:val="VerbatimChar"/>
                <w:sz w:val="24"/>
                <w:u w:val="single"/>
              </w:rPr>
              <w:t>0.5179</w:t>
            </w:r>
          </w:p>
        </w:tc>
        <w:tc>
          <w:tcPr>
            <w:tcW w:w="3486" w:type="dxa"/>
            <w:shd w:val="clear" w:color="auto" w:fill="DBE5F1" w:themeFill="accent1" w:themeFillTint="33"/>
          </w:tcPr>
          <w:p w14:paraId="5B3CB349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  <w:u w:val="single"/>
              </w:rPr>
            </w:pPr>
            <w:r w:rsidRPr="001E2D20">
              <w:rPr>
                <w:rStyle w:val="VerbatimChar"/>
                <w:sz w:val="24"/>
                <w:u w:val="single"/>
              </w:rPr>
              <w:t>0.102</w:t>
            </w:r>
          </w:p>
        </w:tc>
      </w:tr>
      <w:tr w:rsidR="009B0B7F" w14:paraId="483E3264" w14:textId="77777777" w:rsidTr="009B0B7F">
        <w:trPr>
          <w:trHeight w:val="755"/>
        </w:trPr>
        <w:tc>
          <w:tcPr>
            <w:tcW w:w="3647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7D1B5A80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PLSDA</w:t>
            </w:r>
          </w:p>
        </w:tc>
        <w:tc>
          <w:tcPr>
            <w:tcW w:w="3731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D6BEE31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5893</w:t>
            </w:r>
          </w:p>
        </w:tc>
        <w:tc>
          <w:tcPr>
            <w:tcW w:w="3486" w:type="dxa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09D93DC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04</w:t>
            </w:r>
          </w:p>
        </w:tc>
      </w:tr>
      <w:tr w:rsidR="009B0B7F" w14:paraId="326F9889" w14:textId="77777777" w:rsidTr="009B0B7F">
        <w:trPr>
          <w:trHeight w:val="755"/>
        </w:trPr>
        <w:tc>
          <w:tcPr>
            <w:tcW w:w="3647" w:type="dxa"/>
            <w:shd w:val="clear" w:color="auto" w:fill="DBE5F1" w:themeFill="accent1" w:themeFillTint="33"/>
          </w:tcPr>
          <w:p w14:paraId="15200D82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NSC</w:t>
            </w:r>
          </w:p>
        </w:tc>
        <w:tc>
          <w:tcPr>
            <w:tcW w:w="3731" w:type="dxa"/>
            <w:shd w:val="clear" w:color="auto" w:fill="DBE5F1" w:themeFill="accent1" w:themeFillTint="33"/>
          </w:tcPr>
          <w:p w14:paraId="09B2EC47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625</w:t>
            </w:r>
          </w:p>
        </w:tc>
        <w:tc>
          <w:tcPr>
            <w:tcW w:w="3486" w:type="dxa"/>
            <w:shd w:val="clear" w:color="auto" w:fill="DBE5F1" w:themeFill="accent1" w:themeFillTint="33"/>
          </w:tcPr>
          <w:p w14:paraId="301F0E2D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rStyle w:val="VerbatimChar"/>
                <w:sz w:val="24"/>
              </w:rPr>
            </w:pPr>
            <w:r w:rsidRPr="001E2D20">
              <w:rPr>
                <w:rStyle w:val="VerbatimChar"/>
                <w:sz w:val="24"/>
              </w:rPr>
              <w:t>0.07</w:t>
            </w:r>
          </w:p>
        </w:tc>
      </w:tr>
    </w:tbl>
    <w:p w14:paraId="7E3B7E7B" w14:textId="77777777" w:rsidR="005B30E6" w:rsidRDefault="005B30E6">
      <w:pPr>
        <w:pStyle w:val="SourceCode"/>
        <w:rPr>
          <w:rStyle w:val="VerbatimChar"/>
        </w:rPr>
      </w:pPr>
    </w:p>
    <w:tbl>
      <w:tblPr>
        <w:tblStyle w:val="TableGrid"/>
        <w:tblW w:w="11016" w:type="dxa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9B0B7F" w14:paraId="6BD9EF7A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4B703629" w14:textId="77777777" w:rsidR="009B0B7F" w:rsidRPr="009B0B7F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sz w:val="28"/>
                <w:szCs w:val="28"/>
              </w:rPr>
            </w:pPr>
            <w:r w:rsidRPr="009B0B7F">
              <w:rPr>
                <w:b/>
                <w:sz w:val="28"/>
                <w:szCs w:val="28"/>
              </w:rPr>
              <w:t>NON LIEAR MODEL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ADA97F1" w14:textId="77777777" w:rsidR="009B0B7F" w:rsidRPr="009B0B7F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sz w:val="28"/>
                <w:szCs w:val="28"/>
              </w:rPr>
            </w:pPr>
            <w:r w:rsidRPr="009B0B7F">
              <w:rPr>
                <w:b/>
                <w:sz w:val="28"/>
                <w:szCs w:val="28"/>
              </w:rPr>
              <w:t>Accuracy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1F03B23F" w14:textId="77777777" w:rsidR="009B0B7F" w:rsidRPr="009B0B7F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sz w:val="28"/>
                <w:szCs w:val="28"/>
              </w:rPr>
            </w:pPr>
            <w:r w:rsidRPr="009B0B7F">
              <w:rPr>
                <w:b/>
                <w:sz w:val="28"/>
                <w:szCs w:val="28"/>
              </w:rPr>
              <w:t>Kappa</w:t>
            </w:r>
          </w:p>
        </w:tc>
      </w:tr>
      <w:tr w:rsidR="009B0B7F" w:rsidRPr="00ED2BD6" w14:paraId="73010CDE" w14:textId="77777777" w:rsidTr="001E2D20">
        <w:tc>
          <w:tcPr>
            <w:tcW w:w="3672" w:type="dxa"/>
            <w:shd w:val="clear" w:color="auto" w:fill="B6DDE8" w:themeFill="accent5" w:themeFillTint="66"/>
          </w:tcPr>
          <w:p w14:paraId="22C51E4C" w14:textId="77777777" w:rsidR="009B0B7F" w:rsidRPr="00ED2BD6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i/>
                <w:sz w:val="28"/>
                <w:szCs w:val="28"/>
                <w:u w:val="single"/>
              </w:rPr>
            </w:pPr>
            <w:r w:rsidRPr="00ED2BD6">
              <w:rPr>
                <w:b/>
                <w:i/>
                <w:sz w:val="28"/>
                <w:szCs w:val="28"/>
                <w:u w:val="single"/>
              </w:rPr>
              <w:t>MDA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7F281090" w14:textId="77777777" w:rsidR="009B0B7F" w:rsidRPr="00ED2BD6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i/>
                <w:sz w:val="28"/>
                <w:szCs w:val="28"/>
                <w:u w:val="single"/>
              </w:rPr>
            </w:pPr>
            <w:r w:rsidRPr="00ED2BD6">
              <w:rPr>
                <w:b/>
                <w:i/>
                <w:sz w:val="28"/>
                <w:szCs w:val="28"/>
                <w:u w:val="single"/>
              </w:rPr>
              <w:t>0.5179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3F10650A" w14:textId="77777777" w:rsidR="009B0B7F" w:rsidRPr="00ED2BD6" w:rsidRDefault="009B0B7F" w:rsidP="009B0B7F">
            <w:pPr>
              <w:pStyle w:val="SourceCode"/>
              <w:shd w:val="clear" w:color="auto" w:fill="auto"/>
              <w:jc w:val="center"/>
              <w:rPr>
                <w:b/>
                <w:i/>
                <w:sz w:val="28"/>
                <w:szCs w:val="28"/>
                <w:u w:val="single"/>
              </w:rPr>
            </w:pPr>
            <w:r w:rsidRPr="00ED2BD6">
              <w:rPr>
                <w:b/>
                <w:i/>
                <w:sz w:val="28"/>
                <w:szCs w:val="28"/>
                <w:u w:val="single"/>
              </w:rPr>
              <w:t>0.1424</w:t>
            </w:r>
          </w:p>
        </w:tc>
      </w:tr>
      <w:tr w:rsidR="009B0B7F" w14:paraId="03AC4A13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0A57917E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NNet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5C755787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4821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1CABBE32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0453</w:t>
            </w:r>
          </w:p>
        </w:tc>
      </w:tr>
      <w:tr w:rsidR="009B0B7F" w14:paraId="6F5FAC5C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03A28071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FDA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C2611BF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5179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B8383AF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0847</w:t>
            </w:r>
          </w:p>
        </w:tc>
      </w:tr>
      <w:tr w:rsidR="009B0B7F" w14:paraId="2994F4D5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446432D1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SVM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52FE5D42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5357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34C84F2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1202</w:t>
            </w:r>
          </w:p>
        </w:tc>
      </w:tr>
      <w:tr w:rsidR="009B0B7F" w14:paraId="7DB8B443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52815CB5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KNN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47CE679E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5893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5469E666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1904</w:t>
            </w:r>
          </w:p>
        </w:tc>
      </w:tr>
      <w:tr w:rsidR="009B0B7F" w14:paraId="32F52227" w14:textId="77777777" w:rsidTr="009B0B7F">
        <w:tc>
          <w:tcPr>
            <w:tcW w:w="3672" w:type="dxa"/>
            <w:shd w:val="clear" w:color="auto" w:fill="F2DBDB" w:themeFill="accent2" w:themeFillTint="33"/>
          </w:tcPr>
          <w:p w14:paraId="31E86D0B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Naïve Bayes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3CAC1ED4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1964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32279112" w14:textId="77777777" w:rsidR="009B0B7F" w:rsidRPr="001E2D20" w:rsidRDefault="009B0B7F" w:rsidP="009B0B7F">
            <w:pPr>
              <w:pStyle w:val="SourceCode"/>
              <w:shd w:val="clear" w:color="auto" w:fill="auto"/>
              <w:jc w:val="center"/>
              <w:rPr>
                <w:sz w:val="28"/>
                <w:szCs w:val="28"/>
              </w:rPr>
            </w:pPr>
            <w:r w:rsidRPr="001E2D20">
              <w:rPr>
                <w:sz w:val="28"/>
                <w:szCs w:val="28"/>
              </w:rPr>
              <w:t>0.0319</w:t>
            </w:r>
          </w:p>
        </w:tc>
      </w:tr>
    </w:tbl>
    <w:p w14:paraId="012BF801" w14:textId="77777777" w:rsidR="00C03A02" w:rsidRDefault="009B0B7F">
      <w:pPr>
        <w:pStyle w:val="SourceCode"/>
      </w:pPr>
      <w:r>
        <w:t>Best Models for Biological predictors is MDA model. Yes it does do a better job than all of the Linear models from chapter 12 for the biological data.</w:t>
      </w:r>
    </w:p>
    <w:sectPr w:rsidR="00C03A02" w:rsidSect="00C03A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B14C2"/>
    <w:multiLevelType w:val="hybridMultilevel"/>
    <w:tmpl w:val="97EE1302"/>
    <w:lvl w:ilvl="0" w:tplc="BCF479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7A19034"/>
    <w:multiLevelType w:val="multilevel"/>
    <w:tmpl w:val="99C837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E2D20"/>
    <w:rsid w:val="004E29B3"/>
    <w:rsid w:val="00590D07"/>
    <w:rsid w:val="00591349"/>
    <w:rsid w:val="005B30E6"/>
    <w:rsid w:val="005F54FF"/>
    <w:rsid w:val="00784D58"/>
    <w:rsid w:val="008D6863"/>
    <w:rsid w:val="009B0B7F"/>
    <w:rsid w:val="00B86B75"/>
    <w:rsid w:val="00BC48D5"/>
    <w:rsid w:val="00C03A02"/>
    <w:rsid w:val="00C36279"/>
    <w:rsid w:val="00C475AE"/>
    <w:rsid w:val="00E315A3"/>
    <w:rsid w:val="00ED2BD6"/>
    <w:rsid w:val="00F60FAE"/>
    <w:rsid w:val="00F953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75786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91349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91349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rsid w:val="005B30E6"/>
    <w:pPr>
      <w:ind w:left="720"/>
      <w:contextualSpacing/>
    </w:pPr>
  </w:style>
  <w:style w:type="table" w:styleId="TableGrid">
    <w:name w:val="Table Grid"/>
    <w:basedOn w:val="TableNormal"/>
    <w:rsid w:val="005B30E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</Pages>
  <Words>1813</Words>
  <Characters>10338</Characters>
  <Application>Microsoft Macintosh Word</Application>
  <DocSecurity>0</DocSecurity>
  <Lines>86</Lines>
  <Paragraphs>24</Paragraphs>
  <ScaleCrop>false</ScaleCrop>
  <Company>Michigan Tech</Company>
  <LinksUpToDate>false</LinksUpToDate>
  <CharactersWithSpaces>121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3</dc:title>
  <dc:creator>Chathrua Gunasekara</dc:creator>
  <cp:lastModifiedBy>Chathura Gunasekara</cp:lastModifiedBy>
  <cp:revision>5</cp:revision>
  <dcterms:created xsi:type="dcterms:W3CDTF">2014-12-10T22:18:00Z</dcterms:created>
  <dcterms:modified xsi:type="dcterms:W3CDTF">2014-12-11T05:20:00Z</dcterms:modified>
</cp:coreProperties>
</file>